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94FE1"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The name and address of the person providing Affidavit of Support]</w:t>
      </w:r>
    </w:p>
    <w:p w14:paraId="7C1A2BFF" w14:textId="0F74C74F" w:rsidR="00FA4510" w:rsidRPr="00FA4510" w:rsidRDefault="00C76276" w:rsidP="00FA4510">
      <w:pPr>
        <w:spacing w:after="0" w:line="240" w:lineRule="auto"/>
        <w:rPr>
          <w:rFonts w:ascii="Times New Roman" w:hAnsi="Times New Roman" w:cs="Times New Roman"/>
        </w:rPr>
      </w:pPr>
      <w:r>
        <w:rPr>
          <w:rFonts w:ascii="Times New Roman" w:hAnsi="Times New Roman" w:cs="Times New Roman"/>
        </w:rPr>
        <w:t xml:space="preserve"> </w:t>
      </w:r>
    </w:p>
    <w:p w14:paraId="1316DDDC"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Jane Doe</w:t>
      </w:r>
    </w:p>
    <w:p w14:paraId="6F49FD16" w14:textId="77777777" w:rsidR="00FA4510" w:rsidRPr="00FA4510" w:rsidRDefault="00FA4510" w:rsidP="00FA4510">
      <w:pPr>
        <w:spacing w:after="0" w:line="240" w:lineRule="auto"/>
        <w:rPr>
          <w:rFonts w:ascii="Times New Roman" w:hAnsi="Times New Roman" w:cs="Times New Roman"/>
        </w:rPr>
      </w:pPr>
    </w:p>
    <w:p w14:paraId="047F2FBB"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546 Beach Road, </w:t>
      </w:r>
      <w:proofErr w:type="spellStart"/>
      <w:r w:rsidRPr="00FA4510">
        <w:rPr>
          <w:rFonts w:ascii="Times New Roman" w:hAnsi="Times New Roman" w:cs="Times New Roman"/>
        </w:rPr>
        <w:t>Sometown</w:t>
      </w:r>
      <w:proofErr w:type="spellEnd"/>
      <w:r w:rsidRPr="00FA4510">
        <w:rPr>
          <w:rFonts w:ascii="Times New Roman" w:hAnsi="Times New Roman" w:cs="Times New Roman"/>
        </w:rPr>
        <w:t>, CA 389890</w:t>
      </w:r>
    </w:p>
    <w:p w14:paraId="1E56BA6E" w14:textId="77777777" w:rsidR="00FA4510" w:rsidRPr="00FA4510" w:rsidRDefault="00FA4510" w:rsidP="00FA4510">
      <w:pPr>
        <w:spacing w:after="0" w:line="240" w:lineRule="auto"/>
        <w:rPr>
          <w:rFonts w:ascii="Times New Roman" w:hAnsi="Times New Roman" w:cs="Times New Roman"/>
        </w:rPr>
      </w:pPr>
    </w:p>
    <w:p w14:paraId="003AC8DC"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Date] May 2, 2019 </w:t>
      </w:r>
    </w:p>
    <w:p w14:paraId="6A384A8E" w14:textId="77777777" w:rsidR="00FA4510" w:rsidRPr="00FA4510" w:rsidRDefault="00FA4510" w:rsidP="00FA4510">
      <w:pPr>
        <w:spacing w:after="0" w:line="240" w:lineRule="auto"/>
        <w:rPr>
          <w:rFonts w:ascii="Times New Roman" w:hAnsi="Times New Roman" w:cs="Times New Roman"/>
        </w:rPr>
      </w:pPr>
    </w:p>
    <w:p w14:paraId="0C9110FE"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USCIS mailing address]</w:t>
      </w:r>
    </w:p>
    <w:p w14:paraId="34459540" w14:textId="77777777" w:rsidR="00FA4510" w:rsidRPr="00FA4510" w:rsidRDefault="00FA4510" w:rsidP="00FA4510">
      <w:pPr>
        <w:spacing w:after="0" w:line="240" w:lineRule="auto"/>
        <w:rPr>
          <w:rFonts w:ascii="Times New Roman" w:hAnsi="Times New Roman" w:cs="Times New Roman"/>
        </w:rPr>
      </w:pPr>
    </w:p>
    <w:p w14:paraId="6C7B7BD5"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USCIS</w:t>
      </w:r>
    </w:p>
    <w:p w14:paraId="584A9470" w14:textId="77777777" w:rsidR="00FA4510" w:rsidRPr="00FA4510" w:rsidRDefault="00FA4510" w:rsidP="00FA4510">
      <w:pPr>
        <w:spacing w:after="0" w:line="240" w:lineRule="auto"/>
        <w:rPr>
          <w:rFonts w:ascii="Times New Roman" w:hAnsi="Times New Roman" w:cs="Times New Roman"/>
        </w:rPr>
      </w:pPr>
    </w:p>
    <w:p w14:paraId="402D627B"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 P.O. BOX 67688 </w:t>
      </w:r>
    </w:p>
    <w:p w14:paraId="2827E1B3" w14:textId="77777777" w:rsidR="00FA4510" w:rsidRPr="00FA4510" w:rsidRDefault="00FA4510" w:rsidP="00FA4510">
      <w:pPr>
        <w:spacing w:after="0" w:line="240" w:lineRule="auto"/>
        <w:rPr>
          <w:rFonts w:ascii="Times New Roman" w:hAnsi="Times New Roman" w:cs="Times New Roman"/>
        </w:rPr>
      </w:pPr>
    </w:p>
    <w:p w14:paraId="1D0A61C7"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Anytown, AZ 68535 </w:t>
      </w:r>
    </w:p>
    <w:p w14:paraId="3255C94A" w14:textId="77777777" w:rsidR="00FA4510" w:rsidRPr="00FA4510" w:rsidRDefault="00FA4510" w:rsidP="00FA4510">
      <w:pPr>
        <w:spacing w:after="0" w:line="240" w:lineRule="auto"/>
        <w:rPr>
          <w:rFonts w:ascii="Times New Roman" w:hAnsi="Times New Roman" w:cs="Times New Roman"/>
        </w:rPr>
      </w:pPr>
    </w:p>
    <w:p w14:paraId="2017E5FD"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Subject: Affidavit Letter of Support for Peter &amp; Mary Smith </w:t>
      </w:r>
    </w:p>
    <w:p w14:paraId="4FDEE709" w14:textId="77777777" w:rsidR="00FA4510" w:rsidRPr="00FA4510" w:rsidRDefault="00FA4510" w:rsidP="00FA4510">
      <w:pPr>
        <w:spacing w:after="0" w:line="240" w:lineRule="auto"/>
        <w:rPr>
          <w:rFonts w:ascii="Times New Roman" w:hAnsi="Times New Roman" w:cs="Times New Roman"/>
        </w:rPr>
      </w:pPr>
    </w:p>
    <w:p w14:paraId="35523317"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Dear USCIS Officer,</w:t>
      </w:r>
    </w:p>
    <w:p w14:paraId="2D7EC5A2" w14:textId="77777777" w:rsidR="00FA4510" w:rsidRPr="00FA4510" w:rsidRDefault="00FA4510" w:rsidP="00FA4510">
      <w:pPr>
        <w:spacing w:after="0" w:line="240" w:lineRule="auto"/>
        <w:rPr>
          <w:rFonts w:ascii="Times New Roman" w:hAnsi="Times New Roman" w:cs="Times New Roman"/>
        </w:rPr>
      </w:pPr>
    </w:p>
    <w:p w14:paraId="7370AE3E"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I am writing to confirm that I have known Mary Smith since March 2009 when we were roommates in college. Peter and Mary met in the summer of 2015 and have been in love ever since. Despite moving out of state for a while, we have remained close friends and have visited each other at least twice a year.</w:t>
      </w:r>
    </w:p>
    <w:p w14:paraId="44D96AEC" w14:textId="77777777" w:rsidR="00FA4510" w:rsidRPr="00FA4510" w:rsidRDefault="00FA4510" w:rsidP="00FA4510">
      <w:pPr>
        <w:spacing w:after="0" w:line="240" w:lineRule="auto"/>
        <w:rPr>
          <w:rFonts w:ascii="Times New Roman" w:hAnsi="Times New Roman" w:cs="Times New Roman"/>
        </w:rPr>
      </w:pPr>
    </w:p>
    <w:p w14:paraId="63E7B6E0"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In the spring of 2018, Peter and Mary got married and moved back to Mary’s home where we were able to spend more time together again. In the years since we have remained close friends, and our families often spend weekends and holidays together. In July 2019, our families also went on our first ski trip together in Europe.</w:t>
      </w:r>
    </w:p>
    <w:p w14:paraId="4B5F92BB" w14:textId="77777777" w:rsidR="00FA4510" w:rsidRPr="00FA4510" w:rsidRDefault="00FA4510" w:rsidP="00FA4510">
      <w:pPr>
        <w:spacing w:after="0" w:line="240" w:lineRule="auto"/>
        <w:rPr>
          <w:rFonts w:ascii="Times New Roman" w:hAnsi="Times New Roman" w:cs="Times New Roman"/>
        </w:rPr>
      </w:pPr>
    </w:p>
    <w:p w14:paraId="2C8CE43B"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Peter and Mary Smith appear to be in love and happier than ever. They have also recently announced that they are expecting their first child, who will be born in October. I expect their marriage will remain a lifetime commitment. </w:t>
      </w:r>
    </w:p>
    <w:p w14:paraId="341C6C2C" w14:textId="77777777" w:rsidR="00FA4510" w:rsidRPr="00FA4510" w:rsidRDefault="00FA4510" w:rsidP="00FA4510">
      <w:pPr>
        <w:spacing w:after="0" w:line="240" w:lineRule="auto"/>
        <w:rPr>
          <w:rFonts w:ascii="Times New Roman" w:hAnsi="Times New Roman" w:cs="Times New Roman"/>
        </w:rPr>
      </w:pPr>
    </w:p>
    <w:p w14:paraId="416EAB6D"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Thank you for the opportunity to share this information with you. </w:t>
      </w:r>
    </w:p>
    <w:p w14:paraId="4DB34D76" w14:textId="77777777" w:rsidR="00FA4510" w:rsidRPr="00FA4510" w:rsidRDefault="00FA4510" w:rsidP="00FA4510">
      <w:pPr>
        <w:spacing w:after="0" w:line="240" w:lineRule="auto"/>
        <w:rPr>
          <w:rFonts w:ascii="Times New Roman" w:hAnsi="Times New Roman" w:cs="Times New Roman"/>
        </w:rPr>
      </w:pPr>
    </w:p>
    <w:p w14:paraId="72AF920A"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Please contact me at (254) 666-3434 if you require any additional information. </w:t>
      </w:r>
    </w:p>
    <w:p w14:paraId="5482723B" w14:textId="77777777" w:rsidR="00FA4510" w:rsidRPr="00FA4510" w:rsidRDefault="00FA4510" w:rsidP="00FA4510">
      <w:pPr>
        <w:spacing w:after="0" w:line="240" w:lineRule="auto"/>
        <w:rPr>
          <w:rFonts w:ascii="Times New Roman" w:hAnsi="Times New Roman" w:cs="Times New Roman"/>
        </w:rPr>
      </w:pPr>
    </w:p>
    <w:p w14:paraId="2B653127"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I swear, under penalty of perjury, that the foregoing is true and correct to the best of my knowledge. </w:t>
      </w:r>
    </w:p>
    <w:p w14:paraId="641B7856" w14:textId="77777777" w:rsidR="00FA4510" w:rsidRPr="00FA4510" w:rsidRDefault="00FA4510" w:rsidP="00FA4510">
      <w:pPr>
        <w:spacing w:after="0" w:line="240" w:lineRule="auto"/>
        <w:rPr>
          <w:rFonts w:ascii="Times New Roman" w:hAnsi="Times New Roman" w:cs="Times New Roman"/>
        </w:rPr>
      </w:pPr>
    </w:p>
    <w:p w14:paraId="0CE46CE9"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 xml:space="preserve">Sincerely, </w:t>
      </w:r>
    </w:p>
    <w:p w14:paraId="3232EF2D" w14:textId="77777777" w:rsidR="00FA4510" w:rsidRPr="00FA4510" w:rsidRDefault="00FA4510" w:rsidP="00FA4510">
      <w:pPr>
        <w:spacing w:after="0" w:line="240" w:lineRule="auto"/>
        <w:rPr>
          <w:rFonts w:ascii="Times New Roman" w:hAnsi="Times New Roman" w:cs="Times New Roman"/>
        </w:rPr>
      </w:pPr>
    </w:p>
    <w:p w14:paraId="670E6497" w14:textId="77777777" w:rsidR="00FA4510"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Jane Doe</w:t>
      </w:r>
    </w:p>
    <w:p w14:paraId="2E35ED7E" w14:textId="77777777" w:rsidR="00FA4510" w:rsidRPr="00FA4510" w:rsidRDefault="00FA4510" w:rsidP="00FA4510">
      <w:pPr>
        <w:spacing w:after="0" w:line="240" w:lineRule="auto"/>
        <w:rPr>
          <w:rFonts w:ascii="Times New Roman" w:hAnsi="Times New Roman" w:cs="Times New Roman"/>
        </w:rPr>
      </w:pPr>
    </w:p>
    <w:p w14:paraId="2B38CEAC" w14:textId="65E4BF2E" w:rsidR="00BE12C2" w:rsidRPr="00FA4510" w:rsidRDefault="00FA4510" w:rsidP="00FA4510">
      <w:pPr>
        <w:spacing w:after="0" w:line="240" w:lineRule="auto"/>
        <w:rPr>
          <w:rFonts w:ascii="Times New Roman" w:hAnsi="Times New Roman" w:cs="Times New Roman"/>
        </w:rPr>
      </w:pPr>
      <w:r w:rsidRPr="00FA4510">
        <w:rPr>
          <w:rFonts w:ascii="Times New Roman" w:hAnsi="Times New Roman" w:cs="Times New Roman"/>
        </w:rPr>
        <w:t>(Date of Birth: 8/20/1993) (Birthplace: Atlanta, GA, USA)</w:t>
      </w:r>
    </w:p>
    <w:sectPr w:rsidR="00BE12C2" w:rsidRPr="00FA45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M3N7SwNLU0NTNV0lEKTi0uzszPAykwrAUA/MZ7dSwAAAA="/>
  </w:docVars>
  <w:rsids>
    <w:rsidRoot w:val="00FA4510"/>
    <w:rsid w:val="003B64C9"/>
    <w:rsid w:val="00BE12C2"/>
    <w:rsid w:val="00C76276"/>
    <w:rsid w:val="00FA4510"/>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5ABB2"/>
  <w15:chartTrackingRefBased/>
  <w15:docId w15:val="{6EE5AEB0-CC1A-4CF8-AD3B-DF304F403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47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36</TotalTime>
  <Pages>1</Pages>
  <Words>222</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kmatsui@outlook.com</dc:creator>
  <cp:keywords/>
  <dc:description/>
  <cp:lastModifiedBy>tkmatsui@outlook.com</cp:lastModifiedBy>
  <cp:revision>3</cp:revision>
  <dcterms:created xsi:type="dcterms:W3CDTF">2021-10-21T21:52:00Z</dcterms:created>
  <dcterms:modified xsi:type="dcterms:W3CDTF">2021-11-12T05:40:00Z</dcterms:modified>
</cp:coreProperties>
</file>